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YASSSEN KHA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SSSE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A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FOSTER Morton Grove, IL, USA 6005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ZHARC137@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7178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